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ซ้อม</w:t>
      </w:r>
      <w:r>
        <w:t xml:space="preserve"> </w:t>
      </w:r>
      <w:r>
        <w:t xml:space="preserve">Demo</w:t>
      </w:r>
      <w:r>
        <w:t xml:space="preserve"> </w:t>
      </w:r>
      <w:r>
        <w:t xml:space="preserve">งานของสุรินทร์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ฮัลโหล ฮัลโหล Test ทดสอบ ฮัลโหล ฮัลโหล Test ทดสอบ ฮัลโหล ฮัลโหล เทสต์ ทดสอบ ฮัลโหล ฮัลโหล Test ฮัลโหลครับ ได้ยินเสียงไหมครับ เดี๋ยวอีกสักหน่อย เดี๋ยวเขาจะเริ่มทดสอบ เดี๋ยวขอโทร. ทิ้งไว้ก่อนนะครับ</w:t>
      </w:r>
    </w:p>
    <w:p>
      <w:pPr>
        <w:pStyle w:val="BodyText"/>
      </w:pPr>
      <w:r>
        <w:t xml:space="preserve">(ล่าม) ค่ ได้ค่ะ ลองทดสอบไมค์ทางฝั่งล่ามหน่อยครับ</w:t>
      </w:r>
    </w:p>
    <w:p>
      <w:pPr>
        <w:pStyle w:val="BodyText"/>
      </w:pPr>
      <w:r>
        <w:t xml:space="preserve">(ล่าม) ได้ยินเสียงล่ามไหมคะ ได้ยินเสียงล่ามไหมค่ะ ขอทดสอบอีกรอบหนึ่งหน่อยนะครับ ตอนนี้สัญญาณกระตุกนะครับ เสียงขาด ๆ ไม่ได้ยินเสียงครับ แต่เสียงผมออก</w:t>
      </w:r>
    </w:p>
    <w:p>
      <w:pPr>
        <w:pStyle w:val="BodyText"/>
      </w:pPr>
      <w:r>
        <w:t xml:space="preserve">(เจ้าหน้าที่) ทดสอบ ทดสอบ โอเคครับ เปิดสไลด์ให้พี่ เอ็งนั่ง นั่ง เอา… ความหมาย… เดี๋ยววันนี้นะครับ กด ตั้งแล้ว วันนี้นะครับ เราจะมาเรียนนะครับ ตัวความหมายของ G-Code นะครับ G-Code ตัวแรกจะเป็น G90 นะครับ ตัวนี้การกำหนดตำแหน่งนะครับ แบบวัดจากจุดเดียว ก็คือจะวัดจากจุดศูนย์กลาง ดูแบบหน่อยครับ ขอดูแบบเราก็จะวัดตำแหน่งจากจุดศูนย์กลางตรงนี้นะครับ แล้วก็ขอไป G-Code ต่อ… นะครับ ก็เราจะ… ใช้ตัวเครื่อง CNC นะครับ กับงาน… เป็นรูป… อันต่อมานะครับ ตัว 001 นะครับ เป็นการกำหนด หน่วยเป็น… นะครับ ต่อไปบรรทัดที่ 3 G00 X0.0 พอเรากำหนดตำแหน่งที่เรากำหนดไว้นะครับ ต่อมา… เลื่อนลงมาตรงนั้นหน่อยG00 Z20 นะครับ G00 ก็คือการเคลื่อนที่แบบรวดเรแฉร็วใช่ไหม ที่ตำแหน่งตัวนี้ G00 ก็คือตัวนี้ ตัวเครื่องจะยังไม่ได้งาน เราก็จะใช้ G00 ขอดูแบบหน่อย ตำแหน่ง จุดนี้ ค่า X เป็นเท่าไรครับ ค่า X ตำแหน่งที่ 1 X เป็นเท่าไร 50 โอเคนะครับ ตำแหน่ง Y 25 ใช่ไหม ตำแหน่งที่ 25 เปิด… โปรแกรมนะครับ โปรแกรม โปรแกรม เอาให้คล่องเด้อ ตอนของจริงน่ะ 25 X เป็น 50 โอเค ฟีต 500 เริ่มจัดแล้ว ไล่แล้ว เดี๋ยวของล่ามจะประมาณนี้นะครับ ที่เป็นเนื้อหา นะครับ ส่วนที่เหลือก็จะเป็นปฏิบัติงาน ก็เดี๋ยวค่อยล่ามอันนี้เรา เราคุยกันแล้วนะ สมมติ… สมมติว่ารัฐมนตรี… ก็เสียงล่ามก็ออกตรงนี้ใช่ไหมครับ ล่ามลองพูดกลับได้ไหม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ซ้อม Demo งานของสุรินทร์</dc:title>
  <dc:creator/>
  <cp:keywords/>
  <dcterms:created xsi:type="dcterms:W3CDTF">2024-06-24T05:52:03Z</dcterms:created>
  <dcterms:modified xsi:type="dcterms:W3CDTF">2024-06-24T05:5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มิถุนายน 2567 เวลา 10.00 น.</vt:lpwstr>
  </property>
  <property fmtid="{D5CDD505-2E9C-101B-9397-08002B2CF9AE}" pid="3" name="subtitle">
    <vt:lpwstr/>
  </property>
</Properties>
</file>